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43CF" w:rsidRPr="006D403B" w:rsidRDefault="00D143CF" w:rsidP="00D143CF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6D403B">
        <w:rPr>
          <w:rFonts w:ascii="Times New Roman" w:hAnsi="Times New Roman" w:cs="Times New Roman"/>
          <w:b/>
          <w:sz w:val="18"/>
          <w:szCs w:val="18"/>
        </w:rPr>
        <w:t>T.C.</w:t>
      </w:r>
    </w:p>
    <w:p w:rsidR="00D143CF" w:rsidRPr="006D403B" w:rsidRDefault="00D143CF" w:rsidP="00D143CF">
      <w:pPr>
        <w:spacing w:after="0" w:line="240" w:lineRule="auto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6D403B">
        <w:rPr>
          <w:rFonts w:ascii="Times New Roman" w:hAnsi="Times New Roman" w:cs="Times New Roman"/>
          <w:b/>
          <w:sz w:val="18"/>
          <w:szCs w:val="18"/>
        </w:rPr>
        <w:t xml:space="preserve">MUĞLA SITKI KOÇMAN ÜNİVERSİTESİ / FETHİYE SAĞLIK BİLİMLERİ FAKÜLTESİ / BESLENME ve DİYETETİK BÖLÜMÜ                                                                                                                  </w:t>
      </w:r>
      <w:r w:rsidR="006D403B">
        <w:rPr>
          <w:rFonts w:ascii="Times New Roman" w:hAnsi="Times New Roman" w:cs="Times New Roman"/>
          <w:b/>
          <w:sz w:val="18"/>
          <w:szCs w:val="18"/>
        </w:rPr>
        <w:t xml:space="preserve">                            202</w:t>
      </w:r>
      <w:r w:rsidR="001E628E">
        <w:rPr>
          <w:rFonts w:ascii="Times New Roman" w:hAnsi="Times New Roman" w:cs="Times New Roman"/>
          <w:b/>
          <w:sz w:val="18"/>
          <w:szCs w:val="18"/>
        </w:rPr>
        <w:t>2</w:t>
      </w:r>
      <w:r w:rsidR="006D403B">
        <w:rPr>
          <w:rFonts w:ascii="Times New Roman" w:hAnsi="Times New Roman" w:cs="Times New Roman"/>
          <w:b/>
          <w:sz w:val="18"/>
          <w:szCs w:val="18"/>
        </w:rPr>
        <w:t>-202</w:t>
      </w:r>
      <w:r w:rsidR="001E628E">
        <w:rPr>
          <w:rFonts w:ascii="Times New Roman" w:hAnsi="Times New Roman" w:cs="Times New Roman"/>
          <w:b/>
          <w:sz w:val="18"/>
          <w:szCs w:val="18"/>
        </w:rPr>
        <w:t>3</w:t>
      </w:r>
      <w:r w:rsidRPr="006D403B">
        <w:rPr>
          <w:rFonts w:ascii="Times New Roman" w:hAnsi="Times New Roman" w:cs="Times New Roman"/>
          <w:b/>
          <w:sz w:val="18"/>
          <w:szCs w:val="18"/>
        </w:rPr>
        <w:t xml:space="preserve"> EĞİTİM-ÖĞR</w:t>
      </w:r>
      <w:r w:rsidR="006D403B">
        <w:rPr>
          <w:rFonts w:ascii="Times New Roman" w:hAnsi="Times New Roman" w:cs="Times New Roman"/>
          <w:b/>
          <w:sz w:val="18"/>
          <w:szCs w:val="18"/>
        </w:rPr>
        <w:t>ETİM YILI</w:t>
      </w:r>
      <w:r w:rsidR="006A527A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793460">
        <w:rPr>
          <w:rFonts w:ascii="Times New Roman" w:hAnsi="Times New Roman" w:cs="Times New Roman"/>
          <w:b/>
          <w:sz w:val="18"/>
          <w:szCs w:val="18"/>
        </w:rPr>
        <w:t>BAHAR</w:t>
      </w:r>
      <w:r w:rsidR="006D403B">
        <w:rPr>
          <w:rFonts w:ascii="Times New Roman" w:hAnsi="Times New Roman" w:cs="Times New Roman"/>
          <w:b/>
          <w:sz w:val="18"/>
          <w:szCs w:val="18"/>
        </w:rPr>
        <w:t xml:space="preserve"> DÖNEMİ 1. SINIF,</w:t>
      </w:r>
      <w:r w:rsidRPr="006D403B">
        <w:rPr>
          <w:rFonts w:ascii="Times New Roman" w:hAnsi="Times New Roman" w:cs="Times New Roman"/>
          <w:b/>
          <w:sz w:val="18"/>
          <w:szCs w:val="18"/>
        </w:rPr>
        <w:t xml:space="preserve"> 2. SINIF</w:t>
      </w:r>
      <w:r w:rsidR="00630067">
        <w:rPr>
          <w:rFonts w:ascii="Times New Roman" w:hAnsi="Times New Roman" w:cs="Times New Roman"/>
          <w:b/>
          <w:sz w:val="18"/>
          <w:szCs w:val="18"/>
        </w:rPr>
        <w:t xml:space="preserve">, </w:t>
      </w:r>
      <w:r w:rsidR="006D403B">
        <w:rPr>
          <w:rFonts w:ascii="Times New Roman" w:hAnsi="Times New Roman" w:cs="Times New Roman"/>
          <w:b/>
          <w:sz w:val="18"/>
          <w:szCs w:val="18"/>
        </w:rPr>
        <w:t>3. SINIF</w:t>
      </w:r>
      <w:r w:rsidR="00630067">
        <w:rPr>
          <w:rFonts w:ascii="Times New Roman" w:hAnsi="Times New Roman" w:cs="Times New Roman"/>
          <w:b/>
          <w:sz w:val="18"/>
          <w:szCs w:val="18"/>
        </w:rPr>
        <w:t xml:space="preserve"> ve 4. SINIF</w:t>
      </w:r>
      <w:r w:rsidRPr="006D403B">
        <w:rPr>
          <w:rFonts w:ascii="Times New Roman" w:hAnsi="Times New Roman" w:cs="Times New Roman"/>
          <w:b/>
          <w:sz w:val="18"/>
          <w:szCs w:val="18"/>
        </w:rPr>
        <w:t xml:space="preserve"> DERS PROGRAM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7"/>
        <w:gridCol w:w="1004"/>
        <w:gridCol w:w="1545"/>
        <w:gridCol w:w="1499"/>
        <w:gridCol w:w="1497"/>
        <w:gridCol w:w="1499"/>
        <w:gridCol w:w="345"/>
        <w:gridCol w:w="1471"/>
        <w:gridCol w:w="1540"/>
        <w:gridCol w:w="1543"/>
        <w:gridCol w:w="1540"/>
      </w:tblGrid>
      <w:tr w:rsidR="003956D8" w:rsidRPr="0000641A" w:rsidTr="00106BCB">
        <w:trPr>
          <w:trHeight w:val="279"/>
        </w:trPr>
        <w:tc>
          <w:tcPr>
            <w:tcW w:w="315" w:type="pct"/>
            <w:vAlign w:val="center"/>
          </w:tcPr>
          <w:p w:rsidR="00245508" w:rsidRPr="0000641A" w:rsidRDefault="00245508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GÜN</w:t>
            </w:r>
          </w:p>
        </w:tc>
        <w:tc>
          <w:tcPr>
            <w:tcW w:w="349" w:type="pct"/>
            <w:vAlign w:val="center"/>
          </w:tcPr>
          <w:p w:rsidR="00245508" w:rsidRPr="0000641A" w:rsidRDefault="00245508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SINIF</w:t>
            </w:r>
          </w:p>
        </w:tc>
        <w:tc>
          <w:tcPr>
            <w:tcW w:w="537" w:type="pct"/>
            <w:vAlign w:val="center"/>
          </w:tcPr>
          <w:p w:rsidR="00245508" w:rsidRPr="0000641A" w:rsidRDefault="00245508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08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09:</w:t>
            </w:r>
            <w:r w:rsidR="00E32964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27000A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521" w:type="pct"/>
            <w:vAlign w:val="center"/>
          </w:tcPr>
          <w:p w:rsidR="00245508" w:rsidRPr="0000641A" w:rsidRDefault="00245508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09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10:</w:t>
            </w:r>
            <w:r w:rsidR="00E32964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27000A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520" w:type="pct"/>
            <w:vAlign w:val="center"/>
          </w:tcPr>
          <w:p w:rsidR="00245508" w:rsidRPr="0000641A" w:rsidRDefault="00245508" w:rsidP="00450E4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0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11:</w:t>
            </w:r>
            <w:r w:rsidR="00E32964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27000A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521" w:type="pct"/>
            <w:vAlign w:val="center"/>
          </w:tcPr>
          <w:p w:rsidR="00245508" w:rsidRPr="0000641A" w:rsidRDefault="00245508" w:rsidP="00450E4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1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12:</w:t>
            </w:r>
            <w:r w:rsidR="00E32964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27000A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120" w:type="pct"/>
            <w:vMerge w:val="restart"/>
            <w:tcBorders>
              <w:bottom w:val="nil"/>
            </w:tcBorders>
            <w:vAlign w:val="center"/>
          </w:tcPr>
          <w:p w:rsidR="00245508" w:rsidRPr="0000641A" w:rsidRDefault="00245508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11" w:type="pct"/>
            <w:vAlign w:val="center"/>
          </w:tcPr>
          <w:p w:rsidR="00245508" w:rsidRPr="0000641A" w:rsidRDefault="00245508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3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14:</w:t>
            </w:r>
            <w:r w:rsidR="00E32964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27000A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535" w:type="pct"/>
            <w:vAlign w:val="center"/>
          </w:tcPr>
          <w:p w:rsidR="00245508" w:rsidRPr="0000641A" w:rsidRDefault="00245508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4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15:</w:t>
            </w:r>
            <w:r w:rsidR="00E32964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27000A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536" w:type="pct"/>
            <w:vAlign w:val="center"/>
          </w:tcPr>
          <w:p w:rsidR="00245508" w:rsidRPr="0000641A" w:rsidRDefault="00245508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5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16:</w:t>
            </w:r>
            <w:r w:rsidR="00E32964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27000A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  <w:tc>
          <w:tcPr>
            <w:tcW w:w="535" w:type="pct"/>
            <w:vAlign w:val="center"/>
          </w:tcPr>
          <w:p w:rsidR="00245508" w:rsidRPr="0000641A" w:rsidRDefault="00245508" w:rsidP="007C65B2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6:30</w:t>
            </w: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br/>
              <w:t>17:</w:t>
            </w:r>
            <w:r w:rsidR="00E32964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  <w:r w:rsidR="0027000A">
              <w:rPr>
                <w:rFonts w:ascii="Times New Roman" w:hAnsi="Times New Roman" w:cs="Times New Roman"/>
                <w:b/>
                <w:sz w:val="16"/>
                <w:szCs w:val="16"/>
              </w:rPr>
              <w:t>5</w:t>
            </w:r>
          </w:p>
        </w:tc>
      </w:tr>
      <w:tr w:rsidR="00514131" w:rsidRPr="0000641A" w:rsidTr="00B727FA">
        <w:trPr>
          <w:trHeight w:val="438"/>
        </w:trPr>
        <w:tc>
          <w:tcPr>
            <w:tcW w:w="315" w:type="pct"/>
            <w:vMerge w:val="restart"/>
            <w:textDirection w:val="btLr"/>
            <w:vAlign w:val="center"/>
          </w:tcPr>
          <w:p w:rsidR="00514131" w:rsidRPr="0000641A" w:rsidRDefault="00514131" w:rsidP="00514131">
            <w:pPr>
              <w:spacing w:after="0" w:line="240" w:lineRule="auto"/>
              <w:ind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Pazartesi</w:t>
            </w:r>
          </w:p>
        </w:tc>
        <w:tc>
          <w:tcPr>
            <w:tcW w:w="349" w:type="pct"/>
            <w:vAlign w:val="center"/>
          </w:tcPr>
          <w:p w:rsidR="00514131" w:rsidRPr="0000641A" w:rsidRDefault="00514131" w:rsidP="0051413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514131" w:rsidRDefault="00514131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727FA" w:rsidRDefault="00B727FA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727FA" w:rsidRPr="00C94E8A" w:rsidRDefault="00B727FA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514131" w:rsidRPr="00C94E8A" w:rsidRDefault="00514131" w:rsidP="00B727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br/>
            </w:r>
          </w:p>
          <w:p w:rsidR="00514131" w:rsidRPr="00C94E8A" w:rsidRDefault="00514131" w:rsidP="0051413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0" w:type="pct"/>
            <w:shd w:val="clear" w:color="auto" w:fill="auto"/>
            <w:vAlign w:val="center"/>
          </w:tcPr>
          <w:p w:rsidR="00514131" w:rsidRPr="00C94E8A" w:rsidRDefault="00514131" w:rsidP="0051413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514131" w:rsidRPr="00C94E8A" w:rsidRDefault="00514131" w:rsidP="0051413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tcBorders>
              <w:bottom w:val="nil"/>
            </w:tcBorders>
            <w:shd w:val="clear" w:color="auto" w:fill="auto"/>
            <w:vAlign w:val="center"/>
          </w:tcPr>
          <w:p w:rsidR="00514131" w:rsidRPr="00C94E8A" w:rsidRDefault="00514131" w:rsidP="0051413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514131" w:rsidRPr="008B13BD" w:rsidRDefault="00514131" w:rsidP="0051413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514131" w:rsidRPr="008B13BD" w:rsidRDefault="00514131" w:rsidP="0051413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514131" w:rsidRPr="008B13BD" w:rsidRDefault="00514131" w:rsidP="0051413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5" w:type="pct"/>
            <w:vAlign w:val="center"/>
          </w:tcPr>
          <w:p w:rsidR="00514131" w:rsidRPr="008B13BD" w:rsidRDefault="00514131" w:rsidP="0051413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43651" w:rsidRPr="0000641A" w:rsidTr="00B727FA">
        <w:trPr>
          <w:trHeight w:val="446"/>
        </w:trPr>
        <w:tc>
          <w:tcPr>
            <w:tcW w:w="315" w:type="pct"/>
            <w:vMerge/>
            <w:vAlign w:val="center"/>
          </w:tcPr>
          <w:p w:rsidR="00F43651" w:rsidRPr="0000641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F43651" w:rsidRPr="0000641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F43651" w:rsidRDefault="00F43651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727FA" w:rsidRDefault="00B727FA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727FA" w:rsidRPr="00C94E8A" w:rsidRDefault="00B727FA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F43651" w:rsidRPr="00C94E8A" w:rsidRDefault="00F43651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0" w:type="pct"/>
            <w:shd w:val="clear" w:color="auto" w:fill="auto"/>
            <w:vAlign w:val="center"/>
          </w:tcPr>
          <w:p w:rsidR="00F43651" w:rsidRPr="00C94E8A" w:rsidRDefault="00F43651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F43651" w:rsidRPr="00C94E8A" w:rsidRDefault="00F43651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tcBorders>
              <w:bottom w:val="nil"/>
            </w:tcBorders>
            <w:shd w:val="clear" w:color="auto" w:fill="auto"/>
            <w:vAlign w:val="center"/>
          </w:tcPr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F43651" w:rsidRPr="00C94E8A" w:rsidRDefault="00F43651" w:rsidP="00F4365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F43651" w:rsidRPr="00C94E8A" w:rsidRDefault="00F43651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F43651" w:rsidRPr="00C94E8A" w:rsidRDefault="00F43651" w:rsidP="00505B3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 xml:space="preserve">   </w:t>
            </w:r>
          </w:p>
        </w:tc>
        <w:tc>
          <w:tcPr>
            <w:tcW w:w="535" w:type="pct"/>
            <w:vAlign w:val="center"/>
          </w:tcPr>
          <w:p w:rsidR="00F43651" w:rsidRPr="00C94E8A" w:rsidRDefault="00F43651" w:rsidP="00F43651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43651" w:rsidRPr="0000641A" w:rsidTr="00106BCB">
        <w:trPr>
          <w:trHeight w:val="279"/>
        </w:trPr>
        <w:tc>
          <w:tcPr>
            <w:tcW w:w="315" w:type="pct"/>
            <w:vMerge/>
            <w:vAlign w:val="center"/>
          </w:tcPr>
          <w:p w:rsidR="00F43651" w:rsidRPr="0000641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F43651" w:rsidRPr="0000641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F43651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727FA" w:rsidRDefault="00B727FA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727FA" w:rsidRPr="00C94E8A" w:rsidRDefault="00B727FA" w:rsidP="00527DD0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0" w:type="pct"/>
            <w:shd w:val="clear" w:color="auto" w:fill="auto"/>
            <w:vAlign w:val="center"/>
          </w:tcPr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tcBorders>
              <w:bottom w:val="nil"/>
            </w:tcBorders>
            <w:shd w:val="clear" w:color="auto" w:fill="auto"/>
            <w:vAlign w:val="center"/>
          </w:tcPr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43651" w:rsidRPr="0000641A" w:rsidTr="00106BCB">
        <w:trPr>
          <w:trHeight w:val="279"/>
        </w:trPr>
        <w:tc>
          <w:tcPr>
            <w:tcW w:w="315" w:type="pct"/>
            <w:vMerge/>
            <w:vAlign w:val="center"/>
          </w:tcPr>
          <w:p w:rsidR="00F43651" w:rsidRPr="0000641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F43651" w:rsidRPr="0000641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4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F43651" w:rsidRPr="00C94E8A" w:rsidRDefault="00F43651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F43651" w:rsidRPr="00C94E8A" w:rsidRDefault="00F43651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F43651" w:rsidRDefault="00F43651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  <w:r w:rsidRPr="00C94E8A">
              <w:rPr>
                <w:rFonts w:ascii="Times New Roman" w:hAnsi="Times New Roman" w:cs="Times New Roman"/>
                <w:sz w:val="16"/>
                <w:szCs w:val="16"/>
              </w:rPr>
              <w:br/>
              <w:t>NÖNCÜL</w:t>
            </w:r>
          </w:p>
          <w:p w:rsidR="005250EC" w:rsidRPr="00C94E8A" w:rsidRDefault="005250EC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  <w:p w:rsidR="00F43651" w:rsidRPr="00C94E8A" w:rsidRDefault="00F43651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F43651" w:rsidRPr="00C94E8A" w:rsidRDefault="00F43651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F43651" w:rsidRPr="00C94E8A" w:rsidRDefault="00F43651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F43651" w:rsidRDefault="00F43651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  <w:r w:rsidRPr="00C94E8A">
              <w:rPr>
                <w:rFonts w:ascii="Times New Roman" w:hAnsi="Times New Roman" w:cs="Times New Roman"/>
                <w:sz w:val="16"/>
                <w:szCs w:val="16"/>
              </w:rPr>
              <w:br/>
              <w:t>NÖNCÜL</w:t>
            </w:r>
          </w:p>
          <w:p w:rsidR="005250EC" w:rsidRPr="00C94E8A" w:rsidRDefault="005250EC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  <w:p w:rsidR="00F43651" w:rsidRPr="00C94E8A" w:rsidRDefault="00F43651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0" w:type="pct"/>
            <w:shd w:val="clear" w:color="auto" w:fill="auto"/>
            <w:vAlign w:val="center"/>
          </w:tcPr>
          <w:p w:rsidR="00F43651" w:rsidRPr="00C94E8A" w:rsidRDefault="00F43651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F43651" w:rsidRPr="00C94E8A" w:rsidRDefault="00F43651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F43651" w:rsidRDefault="00F43651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  <w:r w:rsidRPr="00C94E8A">
              <w:rPr>
                <w:rFonts w:ascii="Times New Roman" w:hAnsi="Times New Roman" w:cs="Times New Roman"/>
                <w:sz w:val="16"/>
                <w:szCs w:val="16"/>
              </w:rPr>
              <w:br/>
              <w:t>NÖNCÜL</w:t>
            </w:r>
          </w:p>
          <w:p w:rsidR="005250EC" w:rsidRPr="00C94E8A" w:rsidRDefault="005250EC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  <w:p w:rsidR="00F43651" w:rsidRPr="00C94E8A" w:rsidRDefault="00F43651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F43651" w:rsidRPr="00C94E8A" w:rsidRDefault="00F43651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F43651" w:rsidRDefault="00F43651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  <w:r w:rsidRPr="00C94E8A">
              <w:rPr>
                <w:rFonts w:ascii="Times New Roman" w:hAnsi="Times New Roman" w:cs="Times New Roman"/>
                <w:sz w:val="16"/>
                <w:szCs w:val="16"/>
              </w:rPr>
              <w:br/>
              <w:t>NÖNCÜL</w:t>
            </w:r>
          </w:p>
          <w:p w:rsidR="00F43651" w:rsidRPr="00C94E8A" w:rsidRDefault="005250EC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  <w:tc>
          <w:tcPr>
            <w:tcW w:w="120" w:type="pct"/>
            <w:vMerge/>
            <w:tcBorders>
              <w:bottom w:val="nil"/>
            </w:tcBorders>
            <w:shd w:val="clear" w:color="auto" w:fill="auto"/>
            <w:vAlign w:val="center"/>
          </w:tcPr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 xml:space="preserve">BDB4010 </w:t>
            </w:r>
          </w:p>
          <w:p w:rsidR="00864F00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F43651" w:rsidRPr="00C94E8A" w:rsidRDefault="00864F00" w:rsidP="00864F00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.B.GÖKCEN</w:t>
            </w:r>
            <w:r w:rsidR="00F43651" w:rsidRPr="00C94E8A">
              <w:rPr>
                <w:rFonts w:ascii="Times New Roman" w:hAnsi="Times New Roman" w:cs="Times New Roman"/>
                <w:sz w:val="16"/>
                <w:szCs w:val="16"/>
              </w:rPr>
              <w:br/>
            </w:r>
            <w:r w:rsidR="005250EC"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  <w:tc>
          <w:tcPr>
            <w:tcW w:w="535" w:type="pct"/>
            <w:shd w:val="clear" w:color="auto" w:fill="auto"/>
            <w:vAlign w:val="center"/>
          </w:tcPr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 xml:space="preserve">B BDB4010 </w:t>
            </w:r>
          </w:p>
          <w:p w:rsidR="00864F00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F43651" w:rsidRPr="00C94E8A" w:rsidRDefault="00864F00" w:rsidP="00864F00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.B.GÖKCEN</w:t>
            </w:r>
            <w:r w:rsidR="00F43651" w:rsidRPr="00C94E8A">
              <w:rPr>
                <w:rFonts w:ascii="Times New Roman" w:hAnsi="Times New Roman" w:cs="Times New Roman"/>
                <w:sz w:val="16"/>
                <w:szCs w:val="16"/>
              </w:rPr>
              <w:br/>
            </w:r>
            <w:r w:rsidR="005250EC"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  <w:tc>
          <w:tcPr>
            <w:tcW w:w="536" w:type="pct"/>
            <w:shd w:val="clear" w:color="auto" w:fill="auto"/>
            <w:vAlign w:val="center"/>
          </w:tcPr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 xml:space="preserve">BDB4010 </w:t>
            </w:r>
          </w:p>
          <w:p w:rsidR="00864F00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F43651" w:rsidRPr="00C94E8A" w:rsidRDefault="00864F00" w:rsidP="00864F00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.B.GÖKCEN</w:t>
            </w:r>
            <w:r w:rsidR="00F43651" w:rsidRPr="00C94E8A">
              <w:rPr>
                <w:rFonts w:ascii="Times New Roman" w:hAnsi="Times New Roman" w:cs="Times New Roman"/>
                <w:sz w:val="16"/>
                <w:szCs w:val="16"/>
              </w:rPr>
              <w:br/>
            </w:r>
            <w:r w:rsidR="005250EC"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  <w:tc>
          <w:tcPr>
            <w:tcW w:w="535" w:type="pct"/>
            <w:vAlign w:val="center"/>
          </w:tcPr>
          <w:p w:rsidR="00F43651" w:rsidRPr="00C94E8A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 xml:space="preserve">BDB4010 </w:t>
            </w:r>
          </w:p>
          <w:p w:rsidR="00864F00" w:rsidRDefault="00F43651" w:rsidP="00F4365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F43651" w:rsidRPr="00C94E8A" w:rsidRDefault="00864F00" w:rsidP="00864F00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.B.GÖKCEN</w:t>
            </w:r>
            <w:r w:rsidR="00F43651" w:rsidRPr="00C94E8A">
              <w:rPr>
                <w:rFonts w:ascii="Times New Roman" w:hAnsi="Times New Roman" w:cs="Times New Roman"/>
                <w:sz w:val="16"/>
                <w:szCs w:val="16"/>
              </w:rPr>
              <w:br/>
            </w:r>
            <w:r w:rsidR="005250EC"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</w:tr>
      <w:tr w:rsidR="00053D66" w:rsidRPr="0000641A" w:rsidTr="00B727FA">
        <w:trPr>
          <w:trHeight w:val="434"/>
        </w:trPr>
        <w:tc>
          <w:tcPr>
            <w:tcW w:w="315" w:type="pct"/>
            <w:vMerge w:val="restart"/>
            <w:textDirection w:val="btLr"/>
            <w:vAlign w:val="center"/>
          </w:tcPr>
          <w:p w:rsidR="00053D66" w:rsidRPr="0000641A" w:rsidRDefault="00053D66" w:rsidP="00053D66">
            <w:pPr>
              <w:spacing w:after="0" w:line="240" w:lineRule="auto"/>
              <w:ind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Salı</w:t>
            </w:r>
          </w:p>
        </w:tc>
        <w:tc>
          <w:tcPr>
            <w:tcW w:w="349" w:type="pct"/>
            <w:vAlign w:val="center"/>
          </w:tcPr>
          <w:p w:rsidR="00053D66" w:rsidRPr="0000641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053D66" w:rsidRDefault="00053D66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727FA" w:rsidRDefault="00B727FA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727FA" w:rsidRPr="00C94E8A" w:rsidRDefault="00B727FA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0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tcBorders>
              <w:bottom w:val="nil"/>
            </w:tcBorders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053D66" w:rsidRPr="00C94E8A" w:rsidRDefault="00053D66" w:rsidP="001A1A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35" w:type="pct"/>
            <w:vAlign w:val="center"/>
          </w:tcPr>
          <w:p w:rsidR="001A1A06" w:rsidRDefault="001A1A06" w:rsidP="00B727FA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1A1A06" w:rsidRPr="00C94E8A" w:rsidRDefault="001A1A06" w:rsidP="001A1A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53D66" w:rsidRPr="0000641A" w:rsidTr="00106BCB">
        <w:trPr>
          <w:trHeight w:val="279"/>
        </w:trPr>
        <w:tc>
          <w:tcPr>
            <w:tcW w:w="315" w:type="pct"/>
            <w:vMerge/>
            <w:vAlign w:val="center"/>
          </w:tcPr>
          <w:p w:rsidR="00053D66" w:rsidRPr="0000641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053D66" w:rsidRPr="0000641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053D66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727FA" w:rsidRPr="00C94E8A" w:rsidRDefault="00B727FA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0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tcBorders>
              <w:bottom w:val="nil"/>
            </w:tcBorders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053D66" w:rsidRPr="00C94E8A" w:rsidRDefault="00053D66" w:rsidP="00053D6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53D66" w:rsidRPr="0000641A" w:rsidTr="00106BCB">
        <w:trPr>
          <w:trHeight w:val="279"/>
        </w:trPr>
        <w:tc>
          <w:tcPr>
            <w:tcW w:w="315" w:type="pct"/>
            <w:vMerge/>
            <w:vAlign w:val="center"/>
          </w:tcPr>
          <w:p w:rsidR="00053D66" w:rsidRPr="0000641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053D66" w:rsidRPr="0000641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053D66" w:rsidRDefault="00053D66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727FA" w:rsidRDefault="00B727FA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727FA" w:rsidRPr="00C94E8A" w:rsidRDefault="00B727FA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0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tcBorders>
              <w:bottom w:val="nil"/>
            </w:tcBorders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53D66" w:rsidRPr="0000641A" w:rsidTr="00106BCB">
        <w:trPr>
          <w:trHeight w:val="279"/>
        </w:trPr>
        <w:tc>
          <w:tcPr>
            <w:tcW w:w="315" w:type="pct"/>
            <w:vMerge/>
            <w:vAlign w:val="center"/>
          </w:tcPr>
          <w:p w:rsidR="00053D66" w:rsidRPr="0000641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053D66" w:rsidRPr="0000641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4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527DD0" w:rsidRDefault="00527DD0" w:rsidP="00992F3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527DD0" w:rsidRPr="00C94E8A" w:rsidRDefault="00053D66" w:rsidP="00527DD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 xml:space="preserve"> Dönem İçi Mesleki Uygulamalar II</w:t>
            </w:r>
            <w:r w:rsidRPr="00C94E8A">
              <w:rPr>
                <w:rFonts w:ascii="Times New Roman" w:hAnsi="Times New Roman" w:cs="Times New Roman"/>
                <w:sz w:val="16"/>
                <w:szCs w:val="16"/>
              </w:rPr>
              <w:br/>
              <w:t>D.ALKAN</w:t>
            </w:r>
          </w:p>
        </w:tc>
        <w:tc>
          <w:tcPr>
            <w:tcW w:w="521" w:type="pct"/>
            <w:shd w:val="clear" w:color="auto" w:fill="auto"/>
            <w:vAlign w:val="center"/>
          </w:tcPr>
          <w:p w:rsidR="00527DD0" w:rsidRDefault="00527DD0" w:rsidP="00992F3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053D66" w:rsidRPr="00C94E8A" w:rsidRDefault="00053D66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 xml:space="preserve"> Dönem İçi Mesleki Uygulamalar II</w:t>
            </w:r>
            <w:r w:rsidRPr="00C94E8A">
              <w:rPr>
                <w:rFonts w:ascii="Times New Roman" w:hAnsi="Times New Roman" w:cs="Times New Roman"/>
                <w:sz w:val="16"/>
                <w:szCs w:val="16"/>
              </w:rPr>
              <w:br/>
              <w:t>D.ALKAN</w:t>
            </w:r>
          </w:p>
        </w:tc>
        <w:tc>
          <w:tcPr>
            <w:tcW w:w="520" w:type="pct"/>
            <w:shd w:val="clear" w:color="auto" w:fill="auto"/>
            <w:vAlign w:val="center"/>
          </w:tcPr>
          <w:p w:rsidR="00527DD0" w:rsidRDefault="00527DD0" w:rsidP="00992F3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053D66" w:rsidRPr="00C94E8A" w:rsidRDefault="00053D66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 xml:space="preserve"> Dönem İçi Mesleki Uygulamalar II</w:t>
            </w:r>
            <w:r w:rsidRPr="00C94E8A">
              <w:rPr>
                <w:rFonts w:ascii="Times New Roman" w:hAnsi="Times New Roman" w:cs="Times New Roman"/>
                <w:sz w:val="16"/>
                <w:szCs w:val="16"/>
              </w:rPr>
              <w:br/>
              <w:t>D.ALKAN</w:t>
            </w:r>
          </w:p>
        </w:tc>
        <w:tc>
          <w:tcPr>
            <w:tcW w:w="521" w:type="pct"/>
            <w:shd w:val="clear" w:color="auto" w:fill="auto"/>
            <w:vAlign w:val="center"/>
          </w:tcPr>
          <w:p w:rsidR="00527DD0" w:rsidRDefault="00527DD0" w:rsidP="00992F37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992F37" w:rsidRDefault="00992F37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053D66" w:rsidRDefault="00053D66" w:rsidP="00992F3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 xml:space="preserve"> Dönem İçi Mesleki Uygulamalar II</w:t>
            </w:r>
            <w:r w:rsidRPr="00C94E8A">
              <w:rPr>
                <w:rFonts w:ascii="Times New Roman" w:hAnsi="Times New Roman" w:cs="Times New Roman"/>
                <w:sz w:val="16"/>
                <w:szCs w:val="16"/>
              </w:rPr>
              <w:br/>
              <w:t>D.ALKAN</w:t>
            </w:r>
          </w:p>
          <w:p w:rsidR="00992F37" w:rsidRPr="00C94E8A" w:rsidRDefault="00992F37" w:rsidP="00992F3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tcBorders>
              <w:bottom w:val="nil"/>
            </w:tcBorders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 xml:space="preserve">BDB4010 </w:t>
            </w:r>
          </w:p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053D66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F.YUR</w:t>
            </w:r>
          </w:p>
          <w:p w:rsidR="005250EC" w:rsidRPr="00C94E8A" w:rsidRDefault="005250EC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  <w:tc>
          <w:tcPr>
            <w:tcW w:w="535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 xml:space="preserve">BDB4010 </w:t>
            </w:r>
          </w:p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053D66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F.YUR</w:t>
            </w:r>
          </w:p>
          <w:p w:rsidR="005250EC" w:rsidRPr="00C94E8A" w:rsidRDefault="005250EC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  <w:tc>
          <w:tcPr>
            <w:tcW w:w="536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 xml:space="preserve">BDB4010 </w:t>
            </w:r>
          </w:p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053D66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F.YUR</w:t>
            </w:r>
          </w:p>
          <w:p w:rsidR="005250EC" w:rsidRPr="00C94E8A" w:rsidRDefault="005250EC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  <w:tc>
          <w:tcPr>
            <w:tcW w:w="535" w:type="pct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 xml:space="preserve">BDB4010 </w:t>
            </w:r>
          </w:p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053D66" w:rsidRDefault="00053D66" w:rsidP="00053D66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F.YUR</w:t>
            </w:r>
          </w:p>
          <w:p w:rsidR="005250EC" w:rsidRPr="00C94E8A" w:rsidRDefault="005250EC" w:rsidP="00053D66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</w:tr>
      <w:tr w:rsidR="00053D66" w:rsidRPr="0000641A" w:rsidTr="00106BCB">
        <w:trPr>
          <w:trHeight w:val="279"/>
        </w:trPr>
        <w:tc>
          <w:tcPr>
            <w:tcW w:w="315" w:type="pct"/>
            <w:vMerge w:val="restart"/>
            <w:textDirection w:val="btLr"/>
            <w:vAlign w:val="center"/>
          </w:tcPr>
          <w:p w:rsidR="00053D66" w:rsidRPr="0000641A" w:rsidRDefault="00053D66" w:rsidP="00053D66">
            <w:pPr>
              <w:spacing w:after="0" w:line="240" w:lineRule="auto"/>
              <w:ind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Çarşamba</w:t>
            </w:r>
          </w:p>
        </w:tc>
        <w:tc>
          <w:tcPr>
            <w:tcW w:w="349" w:type="pct"/>
            <w:vAlign w:val="center"/>
          </w:tcPr>
          <w:p w:rsidR="00053D66" w:rsidRPr="0000641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1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7C5D45" w:rsidRDefault="007C5D45" w:rsidP="00053D6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C5D45" w:rsidRDefault="007C5D45" w:rsidP="00053D6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C5D45" w:rsidRPr="00C94E8A" w:rsidRDefault="007C5D45" w:rsidP="00053D6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0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tcBorders>
              <w:bottom w:val="nil"/>
            </w:tcBorders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053D66" w:rsidRPr="00C94E8A" w:rsidRDefault="00053D66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053D66" w:rsidRPr="00C94E8A" w:rsidRDefault="00053D66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053D66" w:rsidRPr="00C94E8A" w:rsidRDefault="00053D66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053D66" w:rsidRPr="00C94E8A" w:rsidRDefault="00053D66" w:rsidP="00053D66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53D66" w:rsidRPr="0000641A" w:rsidTr="00B727FA">
        <w:trPr>
          <w:trHeight w:val="532"/>
        </w:trPr>
        <w:tc>
          <w:tcPr>
            <w:tcW w:w="315" w:type="pct"/>
            <w:vMerge/>
            <w:vAlign w:val="center"/>
          </w:tcPr>
          <w:p w:rsidR="00053D66" w:rsidRPr="0000641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053D66" w:rsidRPr="0000641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2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053D66" w:rsidRDefault="00053D66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727FA" w:rsidRDefault="00B727FA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727FA" w:rsidRPr="00C94E8A" w:rsidRDefault="00B727FA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0" w:type="pct"/>
            <w:shd w:val="clear" w:color="auto" w:fill="auto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tcBorders>
              <w:bottom w:val="nil"/>
            </w:tcBorders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7C5D45" w:rsidRPr="00C94E8A" w:rsidRDefault="007C5D45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53D66" w:rsidRPr="0000641A" w:rsidTr="00106BCB">
        <w:trPr>
          <w:trHeight w:val="279"/>
        </w:trPr>
        <w:tc>
          <w:tcPr>
            <w:tcW w:w="315" w:type="pct"/>
            <w:vMerge/>
            <w:vAlign w:val="center"/>
          </w:tcPr>
          <w:p w:rsidR="00053D66" w:rsidRPr="0000641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053D66" w:rsidRPr="0000641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0641A">
              <w:rPr>
                <w:rFonts w:ascii="Times New Roman" w:hAnsi="Times New Roman" w:cs="Times New Roman"/>
                <w:b/>
                <w:sz w:val="16"/>
                <w:szCs w:val="16"/>
              </w:rPr>
              <w:t>3</w:t>
            </w:r>
          </w:p>
        </w:tc>
        <w:tc>
          <w:tcPr>
            <w:tcW w:w="537" w:type="pct"/>
            <w:shd w:val="clear" w:color="auto" w:fill="auto"/>
            <w:vAlign w:val="center"/>
          </w:tcPr>
          <w:p w:rsidR="007C5D45" w:rsidRDefault="007C5D45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7C5D45" w:rsidRDefault="007C5D45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727FA" w:rsidRPr="00C94E8A" w:rsidRDefault="00B727FA" w:rsidP="00B727FA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0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2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0" w:type="pct"/>
            <w:vMerge/>
            <w:tcBorders>
              <w:bottom w:val="nil"/>
            </w:tcBorders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5" w:type="pct"/>
            <w:vAlign w:val="center"/>
          </w:tcPr>
          <w:p w:rsidR="00053D66" w:rsidRPr="00C94E8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53D66" w:rsidRPr="0000641A" w:rsidTr="005250EC">
        <w:trPr>
          <w:trHeight w:val="1103"/>
        </w:trPr>
        <w:tc>
          <w:tcPr>
            <w:tcW w:w="315" w:type="pct"/>
            <w:vMerge/>
            <w:vAlign w:val="center"/>
          </w:tcPr>
          <w:p w:rsidR="00053D66" w:rsidRPr="0000641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9" w:type="pct"/>
            <w:vAlign w:val="center"/>
          </w:tcPr>
          <w:p w:rsidR="00053D66" w:rsidRDefault="00053D66" w:rsidP="005250EC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5250EC" w:rsidRDefault="005250EC" w:rsidP="005250EC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5250EC" w:rsidRDefault="005250EC" w:rsidP="005250EC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053D66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4</w:t>
            </w:r>
          </w:p>
          <w:p w:rsidR="00053D66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053D66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053D66" w:rsidRPr="0000641A" w:rsidRDefault="00053D66" w:rsidP="00053D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37" w:type="pct"/>
            <w:shd w:val="clear" w:color="auto" w:fill="auto"/>
            <w:vAlign w:val="center"/>
          </w:tcPr>
          <w:p w:rsidR="00053D66" w:rsidRPr="00C94E8A" w:rsidRDefault="00053D66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053D66" w:rsidRDefault="00053D66" w:rsidP="00864F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5250EC" w:rsidRPr="00C94E8A" w:rsidRDefault="005250EC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  <w:tc>
          <w:tcPr>
            <w:tcW w:w="521" w:type="pct"/>
            <w:shd w:val="clear" w:color="auto" w:fill="auto"/>
            <w:vAlign w:val="center"/>
          </w:tcPr>
          <w:p w:rsidR="00053D66" w:rsidRPr="00C94E8A" w:rsidRDefault="00053D66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053D66" w:rsidRDefault="00053D66" w:rsidP="00864F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5250EC" w:rsidRPr="00C94E8A" w:rsidRDefault="005250EC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  <w:tc>
          <w:tcPr>
            <w:tcW w:w="520" w:type="pct"/>
            <w:shd w:val="clear" w:color="auto" w:fill="auto"/>
            <w:vAlign w:val="center"/>
          </w:tcPr>
          <w:p w:rsidR="00053D66" w:rsidRPr="00C94E8A" w:rsidRDefault="00053D66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053D66" w:rsidRDefault="00053D66" w:rsidP="00864F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5250EC" w:rsidRPr="00C94E8A" w:rsidRDefault="005250EC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  <w:tc>
          <w:tcPr>
            <w:tcW w:w="521" w:type="pct"/>
            <w:shd w:val="clear" w:color="auto" w:fill="auto"/>
            <w:vAlign w:val="center"/>
          </w:tcPr>
          <w:p w:rsidR="00053D66" w:rsidRPr="00C94E8A" w:rsidRDefault="00053D66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053D66" w:rsidRDefault="00053D66" w:rsidP="00864F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5250EC" w:rsidRPr="00C94E8A" w:rsidRDefault="005250EC" w:rsidP="005250EC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  <w:tc>
          <w:tcPr>
            <w:tcW w:w="120" w:type="pct"/>
            <w:vMerge/>
            <w:tcBorders>
              <w:bottom w:val="nil"/>
            </w:tcBorders>
            <w:shd w:val="clear" w:color="auto" w:fill="auto"/>
            <w:vAlign w:val="center"/>
          </w:tcPr>
          <w:p w:rsidR="00053D66" w:rsidRPr="00C94E8A" w:rsidRDefault="00053D66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1" w:type="pct"/>
            <w:shd w:val="clear" w:color="auto" w:fill="auto"/>
            <w:vAlign w:val="center"/>
          </w:tcPr>
          <w:p w:rsidR="00053D66" w:rsidRPr="00C94E8A" w:rsidRDefault="00053D66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053D66" w:rsidRDefault="00053D66" w:rsidP="00864F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5250EC" w:rsidRPr="00C94E8A" w:rsidRDefault="005250EC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  <w:tc>
          <w:tcPr>
            <w:tcW w:w="535" w:type="pct"/>
            <w:shd w:val="clear" w:color="auto" w:fill="auto"/>
            <w:vAlign w:val="center"/>
          </w:tcPr>
          <w:p w:rsidR="00053D66" w:rsidRPr="00C94E8A" w:rsidRDefault="00053D66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053D66" w:rsidRDefault="00053D66" w:rsidP="00864F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5250EC" w:rsidRPr="00C94E8A" w:rsidRDefault="005250EC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  <w:tc>
          <w:tcPr>
            <w:tcW w:w="536" w:type="pct"/>
            <w:shd w:val="clear" w:color="auto" w:fill="auto"/>
            <w:vAlign w:val="center"/>
          </w:tcPr>
          <w:p w:rsidR="00053D66" w:rsidRPr="00C94E8A" w:rsidRDefault="00053D66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053D66" w:rsidRDefault="00053D66" w:rsidP="00864F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</w:p>
          <w:p w:rsidR="005250EC" w:rsidRPr="00C94E8A" w:rsidRDefault="005250EC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  <w:tc>
          <w:tcPr>
            <w:tcW w:w="535" w:type="pct"/>
            <w:vAlign w:val="center"/>
          </w:tcPr>
          <w:p w:rsidR="00053D66" w:rsidRPr="00C94E8A" w:rsidRDefault="00053D66" w:rsidP="005250E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BDB4010</w:t>
            </w:r>
          </w:p>
          <w:p w:rsidR="00053D66" w:rsidRDefault="00053D66" w:rsidP="00864F0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94E8A">
              <w:rPr>
                <w:rFonts w:ascii="Times New Roman" w:hAnsi="Times New Roman" w:cs="Times New Roman"/>
                <w:sz w:val="16"/>
                <w:szCs w:val="16"/>
              </w:rPr>
              <w:t>Dönem İçi Mesleki Uygulamalar II</w:t>
            </w:r>
            <w:bookmarkStart w:id="0" w:name="_GoBack"/>
            <w:bookmarkEnd w:id="0"/>
          </w:p>
          <w:p w:rsidR="005250EC" w:rsidRPr="00C94E8A" w:rsidRDefault="005250EC" w:rsidP="005250EC">
            <w:pPr>
              <w:tabs>
                <w:tab w:val="left" w:pos="959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.ERDEM</w:t>
            </w:r>
          </w:p>
        </w:tc>
      </w:tr>
    </w:tbl>
    <w:p w:rsidR="005B1C47" w:rsidRPr="00B727FA" w:rsidRDefault="00E6144E" w:rsidP="00B727FA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► </w:t>
      </w:r>
      <w:r>
        <w:rPr>
          <w:rFonts w:ascii="Times New Roman" w:hAnsi="Times New Roman" w:cs="Times New Roman"/>
          <w:sz w:val="32"/>
          <w:szCs w:val="32"/>
          <w:u w:val="single"/>
        </w:rPr>
        <w:t>YÜZYÜZE Ders Program</w:t>
      </w:r>
      <w:r w:rsidR="00B727FA">
        <w:rPr>
          <w:rFonts w:ascii="Times New Roman" w:hAnsi="Times New Roman" w:cs="Times New Roman"/>
          <w:sz w:val="32"/>
          <w:szCs w:val="32"/>
          <w:u w:val="single"/>
        </w:rPr>
        <w:t>ı</w:t>
      </w:r>
    </w:p>
    <w:sectPr w:rsidR="005B1C47" w:rsidRPr="00B727FA" w:rsidSect="00D143CF">
      <w:pgSz w:w="15840" w:h="12240" w:orient="landscape" w:code="1"/>
      <w:pgMar w:top="568" w:right="720" w:bottom="720" w:left="720" w:header="709" w:footer="709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MDY2tDQ1MDQ1NDNX0lEKTi0uzszPAykwqgUAHAA6+ywAAAA="/>
  </w:docVars>
  <w:rsids>
    <w:rsidRoot w:val="00D143CF"/>
    <w:rsid w:val="000033F0"/>
    <w:rsid w:val="00003AD7"/>
    <w:rsid w:val="0000641A"/>
    <w:rsid w:val="00022FFD"/>
    <w:rsid w:val="0002609C"/>
    <w:rsid w:val="00026DAA"/>
    <w:rsid w:val="000346C4"/>
    <w:rsid w:val="00035DDB"/>
    <w:rsid w:val="000503FE"/>
    <w:rsid w:val="000536E6"/>
    <w:rsid w:val="00053D66"/>
    <w:rsid w:val="00056459"/>
    <w:rsid w:val="000627E0"/>
    <w:rsid w:val="00064EA1"/>
    <w:rsid w:val="000712BB"/>
    <w:rsid w:val="000744F9"/>
    <w:rsid w:val="00080344"/>
    <w:rsid w:val="000845D9"/>
    <w:rsid w:val="000845E4"/>
    <w:rsid w:val="00087E44"/>
    <w:rsid w:val="00092B85"/>
    <w:rsid w:val="000963E0"/>
    <w:rsid w:val="000A0D40"/>
    <w:rsid w:val="000A0F32"/>
    <w:rsid w:val="000A2DAA"/>
    <w:rsid w:val="000A7EB5"/>
    <w:rsid w:val="000B58DD"/>
    <w:rsid w:val="000B6095"/>
    <w:rsid w:val="000C1EC7"/>
    <w:rsid w:val="000C2469"/>
    <w:rsid w:val="000C31ED"/>
    <w:rsid w:val="000C64FA"/>
    <w:rsid w:val="000D27CC"/>
    <w:rsid w:val="000D4006"/>
    <w:rsid w:val="000D420B"/>
    <w:rsid w:val="000E2796"/>
    <w:rsid w:val="000E76DA"/>
    <w:rsid w:val="000F48F4"/>
    <w:rsid w:val="00102EB7"/>
    <w:rsid w:val="00106BCB"/>
    <w:rsid w:val="00111D6C"/>
    <w:rsid w:val="0011206C"/>
    <w:rsid w:val="001210EB"/>
    <w:rsid w:val="00124A05"/>
    <w:rsid w:val="00131F0A"/>
    <w:rsid w:val="001340CE"/>
    <w:rsid w:val="001446EF"/>
    <w:rsid w:val="00144ACE"/>
    <w:rsid w:val="00152A48"/>
    <w:rsid w:val="00154EA0"/>
    <w:rsid w:val="001602E0"/>
    <w:rsid w:val="00161FEE"/>
    <w:rsid w:val="00164DE3"/>
    <w:rsid w:val="00175179"/>
    <w:rsid w:val="00177311"/>
    <w:rsid w:val="001814E2"/>
    <w:rsid w:val="00181674"/>
    <w:rsid w:val="00185B46"/>
    <w:rsid w:val="00187D6C"/>
    <w:rsid w:val="00191F54"/>
    <w:rsid w:val="0019255F"/>
    <w:rsid w:val="001966B7"/>
    <w:rsid w:val="001A1552"/>
    <w:rsid w:val="001A1A06"/>
    <w:rsid w:val="001A2DC3"/>
    <w:rsid w:val="001B43E3"/>
    <w:rsid w:val="001C057F"/>
    <w:rsid w:val="001C3002"/>
    <w:rsid w:val="001C79C0"/>
    <w:rsid w:val="001C7A8E"/>
    <w:rsid w:val="001E24E7"/>
    <w:rsid w:val="001E3D49"/>
    <w:rsid w:val="001E628E"/>
    <w:rsid w:val="001E6AA5"/>
    <w:rsid w:val="001F4065"/>
    <w:rsid w:val="00203B9B"/>
    <w:rsid w:val="002048F4"/>
    <w:rsid w:val="002060E3"/>
    <w:rsid w:val="00207986"/>
    <w:rsid w:val="002104AB"/>
    <w:rsid w:val="002121DB"/>
    <w:rsid w:val="002135D2"/>
    <w:rsid w:val="00214FE1"/>
    <w:rsid w:val="00223353"/>
    <w:rsid w:val="00225551"/>
    <w:rsid w:val="00226F16"/>
    <w:rsid w:val="0023296D"/>
    <w:rsid w:val="00235424"/>
    <w:rsid w:val="00235CD6"/>
    <w:rsid w:val="002409AA"/>
    <w:rsid w:val="00244167"/>
    <w:rsid w:val="00245508"/>
    <w:rsid w:val="00245690"/>
    <w:rsid w:val="002478AB"/>
    <w:rsid w:val="0025169D"/>
    <w:rsid w:val="0026045F"/>
    <w:rsid w:val="002610ED"/>
    <w:rsid w:val="00265121"/>
    <w:rsid w:val="00265FD8"/>
    <w:rsid w:val="0027000A"/>
    <w:rsid w:val="00287440"/>
    <w:rsid w:val="002A2120"/>
    <w:rsid w:val="002A2999"/>
    <w:rsid w:val="002A347E"/>
    <w:rsid w:val="002A7F56"/>
    <w:rsid w:val="002B2387"/>
    <w:rsid w:val="002C0F1D"/>
    <w:rsid w:val="002C354C"/>
    <w:rsid w:val="002C6830"/>
    <w:rsid w:val="002D23BB"/>
    <w:rsid w:val="002D2C69"/>
    <w:rsid w:val="002D3C82"/>
    <w:rsid w:val="002D6D59"/>
    <w:rsid w:val="002D76F9"/>
    <w:rsid w:val="002E2D50"/>
    <w:rsid w:val="002E3276"/>
    <w:rsid w:val="002E3769"/>
    <w:rsid w:val="002E4CA0"/>
    <w:rsid w:val="002E6EED"/>
    <w:rsid w:val="002E7E66"/>
    <w:rsid w:val="002F218E"/>
    <w:rsid w:val="002F688A"/>
    <w:rsid w:val="002F74B1"/>
    <w:rsid w:val="00302BEA"/>
    <w:rsid w:val="00310C34"/>
    <w:rsid w:val="0031275A"/>
    <w:rsid w:val="00313158"/>
    <w:rsid w:val="003137E8"/>
    <w:rsid w:val="00330B7B"/>
    <w:rsid w:val="003330CA"/>
    <w:rsid w:val="003351F2"/>
    <w:rsid w:val="00336B3C"/>
    <w:rsid w:val="00337DC0"/>
    <w:rsid w:val="00342909"/>
    <w:rsid w:val="00345C9C"/>
    <w:rsid w:val="00352907"/>
    <w:rsid w:val="0036046B"/>
    <w:rsid w:val="003615F7"/>
    <w:rsid w:val="003650E2"/>
    <w:rsid w:val="00366496"/>
    <w:rsid w:val="0038412A"/>
    <w:rsid w:val="00384608"/>
    <w:rsid w:val="00393814"/>
    <w:rsid w:val="003956D8"/>
    <w:rsid w:val="00396173"/>
    <w:rsid w:val="003A3A94"/>
    <w:rsid w:val="003A3C4C"/>
    <w:rsid w:val="003A6F8A"/>
    <w:rsid w:val="003B217F"/>
    <w:rsid w:val="003B28F0"/>
    <w:rsid w:val="003C3A4F"/>
    <w:rsid w:val="003D0B84"/>
    <w:rsid w:val="003D1FE8"/>
    <w:rsid w:val="003D2066"/>
    <w:rsid w:val="003D50EB"/>
    <w:rsid w:val="003D5920"/>
    <w:rsid w:val="003E0562"/>
    <w:rsid w:val="003E4A0B"/>
    <w:rsid w:val="003E5CED"/>
    <w:rsid w:val="003F3615"/>
    <w:rsid w:val="00401A73"/>
    <w:rsid w:val="00403A6D"/>
    <w:rsid w:val="00405465"/>
    <w:rsid w:val="00421A7A"/>
    <w:rsid w:val="00426EAD"/>
    <w:rsid w:val="004275E7"/>
    <w:rsid w:val="004277E4"/>
    <w:rsid w:val="004364CD"/>
    <w:rsid w:val="00450E45"/>
    <w:rsid w:val="00472B82"/>
    <w:rsid w:val="004731F2"/>
    <w:rsid w:val="00475072"/>
    <w:rsid w:val="00482EE1"/>
    <w:rsid w:val="00484522"/>
    <w:rsid w:val="004872C7"/>
    <w:rsid w:val="004876F2"/>
    <w:rsid w:val="00490EC7"/>
    <w:rsid w:val="00496DB5"/>
    <w:rsid w:val="004A1B14"/>
    <w:rsid w:val="004A23A8"/>
    <w:rsid w:val="004A2444"/>
    <w:rsid w:val="004A4375"/>
    <w:rsid w:val="004A732F"/>
    <w:rsid w:val="004B1D03"/>
    <w:rsid w:val="004B1D10"/>
    <w:rsid w:val="004B2BE7"/>
    <w:rsid w:val="004B31C3"/>
    <w:rsid w:val="004D3B58"/>
    <w:rsid w:val="004D479E"/>
    <w:rsid w:val="004E0147"/>
    <w:rsid w:val="004E3571"/>
    <w:rsid w:val="004F1A24"/>
    <w:rsid w:val="00505B36"/>
    <w:rsid w:val="00514131"/>
    <w:rsid w:val="00514388"/>
    <w:rsid w:val="00520A21"/>
    <w:rsid w:val="005250EC"/>
    <w:rsid w:val="00527DD0"/>
    <w:rsid w:val="00530118"/>
    <w:rsid w:val="00532C0B"/>
    <w:rsid w:val="00543C11"/>
    <w:rsid w:val="00550D27"/>
    <w:rsid w:val="00554AD5"/>
    <w:rsid w:val="00562168"/>
    <w:rsid w:val="00562BAC"/>
    <w:rsid w:val="00563405"/>
    <w:rsid w:val="00566346"/>
    <w:rsid w:val="00571FE0"/>
    <w:rsid w:val="00580ABB"/>
    <w:rsid w:val="0058404D"/>
    <w:rsid w:val="00584AB8"/>
    <w:rsid w:val="00594DD4"/>
    <w:rsid w:val="005960B2"/>
    <w:rsid w:val="005A1E9F"/>
    <w:rsid w:val="005A24BF"/>
    <w:rsid w:val="005B0DD6"/>
    <w:rsid w:val="005B1C47"/>
    <w:rsid w:val="005B301B"/>
    <w:rsid w:val="005B6611"/>
    <w:rsid w:val="005B7B12"/>
    <w:rsid w:val="005C0CB3"/>
    <w:rsid w:val="005C3DA6"/>
    <w:rsid w:val="005C64A8"/>
    <w:rsid w:val="005C6B29"/>
    <w:rsid w:val="005E3441"/>
    <w:rsid w:val="005E5B06"/>
    <w:rsid w:val="005E7A11"/>
    <w:rsid w:val="005F3865"/>
    <w:rsid w:val="006018F4"/>
    <w:rsid w:val="0060332C"/>
    <w:rsid w:val="0060734F"/>
    <w:rsid w:val="006225BF"/>
    <w:rsid w:val="00630067"/>
    <w:rsid w:val="0063248E"/>
    <w:rsid w:val="00635731"/>
    <w:rsid w:val="006372D1"/>
    <w:rsid w:val="006419B0"/>
    <w:rsid w:val="0064336B"/>
    <w:rsid w:val="0065236D"/>
    <w:rsid w:val="00664667"/>
    <w:rsid w:val="00667A63"/>
    <w:rsid w:val="00671648"/>
    <w:rsid w:val="00674739"/>
    <w:rsid w:val="00675359"/>
    <w:rsid w:val="00675708"/>
    <w:rsid w:val="00677D30"/>
    <w:rsid w:val="0068189E"/>
    <w:rsid w:val="0069097B"/>
    <w:rsid w:val="006947CD"/>
    <w:rsid w:val="00695759"/>
    <w:rsid w:val="006A1E11"/>
    <w:rsid w:val="006A4267"/>
    <w:rsid w:val="006A527A"/>
    <w:rsid w:val="006B1E76"/>
    <w:rsid w:val="006C450F"/>
    <w:rsid w:val="006C5344"/>
    <w:rsid w:val="006C59FD"/>
    <w:rsid w:val="006C688D"/>
    <w:rsid w:val="006D403B"/>
    <w:rsid w:val="006D4D1E"/>
    <w:rsid w:val="006D539C"/>
    <w:rsid w:val="006D7DE6"/>
    <w:rsid w:val="006E1E93"/>
    <w:rsid w:val="006E68BC"/>
    <w:rsid w:val="006F4003"/>
    <w:rsid w:val="007126B1"/>
    <w:rsid w:val="007162C9"/>
    <w:rsid w:val="007218E9"/>
    <w:rsid w:val="0072247D"/>
    <w:rsid w:val="0072710B"/>
    <w:rsid w:val="007364B0"/>
    <w:rsid w:val="00737C45"/>
    <w:rsid w:val="00740BCF"/>
    <w:rsid w:val="007439E7"/>
    <w:rsid w:val="00747334"/>
    <w:rsid w:val="00747E51"/>
    <w:rsid w:val="00750A3F"/>
    <w:rsid w:val="00750ABC"/>
    <w:rsid w:val="00751464"/>
    <w:rsid w:val="00751ECA"/>
    <w:rsid w:val="0075222C"/>
    <w:rsid w:val="00752E2B"/>
    <w:rsid w:val="00754173"/>
    <w:rsid w:val="007545EB"/>
    <w:rsid w:val="0076008B"/>
    <w:rsid w:val="00765A61"/>
    <w:rsid w:val="00765D5F"/>
    <w:rsid w:val="00780714"/>
    <w:rsid w:val="00781768"/>
    <w:rsid w:val="00782838"/>
    <w:rsid w:val="007856BF"/>
    <w:rsid w:val="0079131B"/>
    <w:rsid w:val="00791D28"/>
    <w:rsid w:val="00793460"/>
    <w:rsid w:val="007A3546"/>
    <w:rsid w:val="007A3824"/>
    <w:rsid w:val="007A439B"/>
    <w:rsid w:val="007A48BE"/>
    <w:rsid w:val="007B292B"/>
    <w:rsid w:val="007B61D3"/>
    <w:rsid w:val="007C5CFB"/>
    <w:rsid w:val="007C5D45"/>
    <w:rsid w:val="007C6062"/>
    <w:rsid w:val="007D4F1D"/>
    <w:rsid w:val="007E3369"/>
    <w:rsid w:val="007E47CD"/>
    <w:rsid w:val="007F37E5"/>
    <w:rsid w:val="007F4BB0"/>
    <w:rsid w:val="008001B2"/>
    <w:rsid w:val="00800874"/>
    <w:rsid w:val="00804788"/>
    <w:rsid w:val="008202D3"/>
    <w:rsid w:val="00827BAF"/>
    <w:rsid w:val="00840675"/>
    <w:rsid w:val="00842B88"/>
    <w:rsid w:val="00842D5F"/>
    <w:rsid w:val="00847FD0"/>
    <w:rsid w:val="0085091B"/>
    <w:rsid w:val="00850F9D"/>
    <w:rsid w:val="0085133C"/>
    <w:rsid w:val="008524D5"/>
    <w:rsid w:val="008545A7"/>
    <w:rsid w:val="008613CC"/>
    <w:rsid w:val="00862400"/>
    <w:rsid w:val="00863B43"/>
    <w:rsid w:val="00864783"/>
    <w:rsid w:val="00864F00"/>
    <w:rsid w:val="008A070B"/>
    <w:rsid w:val="008A3833"/>
    <w:rsid w:val="008A44EF"/>
    <w:rsid w:val="008A59A5"/>
    <w:rsid w:val="008A6B97"/>
    <w:rsid w:val="008B13BD"/>
    <w:rsid w:val="008B2B36"/>
    <w:rsid w:val="008B38AA"/>
    <w:rsid w:val="008B4E9C"/>
    <w:rsid w:val="008B7834"/>
    <w:rsid w:val="008C2584"/>
    <w:rsid w:val="008C525B"/>
    <w:rsid w:val="008C72BB"/>
    <w:rsid w:val="008E3DF5"/>
    <w:rsid w:val="008E5BD4"/>
    <w:rsid w:val="008F19DD"/>
    <w:rsid w:val="008F1B20"/>
    <w:rsid w:val="008F3BD4"/>
    <w:rsid w:val="00904F65"/>
    <w:rsid w:val="0091034C"/>
    <w:rsid w:val="00914463"/>
    <w:rsid w:val="00915734"/>
    <w:rsid w:val="0092215B"/>
    <w:rsid w:val="009267AF"/>
    <w:rsid w:val="00934930"/>
    <w:rsid w:val="00945BB6"/>
    <w:rsid w:val="00945C2A"/>
    <w:rsid w:val="00946D53"/>
    <w:rsid w:val="00947564"/>
    <w:rsid w:val="00952567"/>
    <w:rsid w:val="009561BB"/>
    <w:rsid w:val="0096006C"/>
    <w:rsid w:val="0096011B"/>
    <w:rsid w:val="00960517"/>
    <w:rsid w:val="009658F1"/>
    <w:rsid w:val="00971FF8"/>
    <w:rsid w:val="00977652"/>
    <w:rsid w:val="009871E8"/>
    <w:rsid w:val="00992F37"/>
    <w:rsid w:val="00994EB8"/>
    <w:rsid w:val="009A5461"/>
    <w:rsid w:val="009A6C9D"/>
    <w:rsid w:val="009A6F83"/>
    <w:rsid w:val="009B464A"/>
    <w:rsid w:val="009B50E3"/>
    <w:rsid w:val="009B59B8"/>
    <w:rsid w:val="009B7197"/>
    <w:rsid w:val="009C13B9"/>
    <w:rsid w:val="009C186B"/>
    <w:rsid w:val="009C23E9"/>
    <w:rsid w:val="009C32E5"/>
    <w:rsid w:val="009C4034"/>
    <w:rsid w:val="009D3C68"/>
    <w:rsid w:val="009E1239"/>
    <w:rsid w:val="009F221E"/>
    <w:rsid w:val="009F36A5"/>
    <w:rsid w:val="009F4DC5"/>
    <w:rsid w:val="009F7AD2"/>
    <w:rsid w:val="00A01E2A"/>
    <w:rsid w:val="00A04F7D"/>
    <w:rsid w:val="00A22E28"/>
    <w:rsid w:val="00A253A6"/>
    <w:rsid w:val="00A34820"/>
    <w:rsid w:val="00A37A9C"/>
    <w:rsid w:val="00A4142B"/>
    <w:rsid w:val="00A43890"/>
    <w:rsid w:val="00A44BCF"/>
    <w:rsid w:val="00A44E96"/>
    <w:rsid w:val="00A4671B"/>
    <w:rsid w:val="00A50DE4"/>
    <w:rsid w:val="00A55A97"/>
    <w:rsid w:val="00A561DC"/>
    <w:rsid w:val="00A62A7D"/>
    <w:rsid w:val="00A64586"/>
    <w:rsid w:val="00A67920"/>
    <w:rsid w:val="00A713DF"/>
    <w:rsid w:val="00A71F06"/>
    <w:rsid w:val="00A724D6"/>
    <w:rsid w:val="00A73A62"/>
    <w:rsid w:val="00A82660"/>
    <w:rsid w:val="00A9020B"/>
    <w:rsid w:val="00A93390"/>
    <w:rsid w:val="00A93799"/>
    <w:rsid w:val="00A9644B"/>
    <w:rsid w:val="00AA5374"/>
    <w:rsid w:val="00AA72BA"/>
    <w:rsid w:val="00AB0192"/>
    <w:rsid w:val="00AB72F8"/>
    <w:rsid w:val="00AC18D9"/>
    <w:rsid w:val="00AC3C32"/>
    <w:rsid w:val="00AC4989"/>
    <w:rsid w:val="00AD0433"/>
    <w:rsid w:val="00AE3131"/>
    <w:rsid w:val="00AE45A7"/>
    <w:rsid w:val="00AE6DCA"/>
    <w:rsid w:val="00AF757D"/>
    <w:rsid w:val="00AF780F"/>
    <w:rsid w:val="00B00713"/>
    <w:rsid w:val="00B03C2E"/>
    <w:rsid w:val="00B12250"/>
    <w:rsid w:val="00B13919"/>
    <w:rsid w:val="00B23210"/>
    <w:rsid w:val="00B2340D"/>
    <w:rsid w:val="00B30703"/>
    <w:rsid w:val="00B32FC0"/>
    <w:rsid w:val="00B354E7"/>
    <w:rsid w:val="00B44B8B"/>
    <w:rsid w:val="00B44D4A"/>
    <w:rsid w:val="00B5320B"/>
    <w:rsid w:val="00B62E4E"/>
    <w:rsid w:val="00B65847"/>
    <w:rsid w:val="00B706EE"/>
    <w:rsid w:val="00B7268E"/>
    <w:rsid w:val="00B727FA"/>
    <w:rsid w:val="00B72C35"/>
    <w:rsid w:val="00B771B9"/>
    <w:rsid w:val="00B8241C"/>
    <w:rsid w:val="00B93C9F"/>
    <w:rsid w:val="00B94694"/>
    <w:rsid w:val="00B95E7F"/>
    <w:rsid w:val="00BA06B3"/>
    <w:rsid w:val="00BB10EB"/>
    <w:rsid w:val="00BB2425"/>
    <w:rsid w:val="00BB28CC"/>
    <w:rsid w:val="00BB611B"/>
    <w:rsid w:val="00BB6C90"/>
    <w:rsid w:val="00BC069D"/>
    <w:rsid w:val="00BC6E96"/>
    <w:rsid w:val="00BD043F"/>
    <w:rsid w:val="00BD383B"/>
    <w:rsid w:val="00BD4557"/>
    <w:rsid w:val="00BE0EE8"/>
    <w:rsid w:val="00BE794D"/>
    <w:rsid w:val="00BF2EA8"/>
    <w:rsid w:val="00BF56CC"/>
    <w:rsid w:val="00C02F6A"/>
    <w:rsid w:val="00C040F2"/>
    <w:rsid w:val="00C07305"/>
    <w:rsid w:val="00C13D3B"/>
    <w:rsid w:val="00C17184"/>
    <w:rsid w:val="00C175A8"/>
    <w:rsid w:val="00C20415"/>
    <w:rsid w:val="00C21B61"/>
    <w:rsid w:val="00C24545"/>
    <w:rsid w:val="00C4080C"/>
    <w:rsid w:val="00C45268"/>
    <w:rsid w:val="00C46E0C"/>
    <w:rsid w:val="00C4730C"/>
    <w:rsid w:val="00C47BC1"/>
    <w:rsid w:val="00C51EAF"/>
    <w:rsid w:val="00C547C9"/>
    <w:rsid w:val="00C54830"/>
    <w:rsid w:val="00C555CE"/>
    <w:rsid w:val="00C66463"/>
    <w:rsid w:val="00C765E0"/>
    <w:rsid w:val="00C80D39"/>
    <w:rsid w:val="00C827CC"/>
    <w:rsid w:val="00C84862"/>
    <w:rsid w:val="00C90A0F"/>
    <w:rsid w:val="00C9209B"/>
    <w:rsid w:val="00C94E8A"/>
    <w:rsid w:val="00C95B84"/>
    <w:rsid w:val="00CA1D65"/>
    <w:rsid w:val="00CA236D"/>
    <w:rsid w:val="00CB354F"/>
    <w:rsid w:val="00CB54EA"/>
    <w:rsid w:val="00CB5590"/>
    <w:rsid w:val="00CB5674"/>
    <w:rsid w:val="00CC0C07"/>
    <w:rsid w:val="00CC2573"/>
    <w:rsid w:val="00CC5FB4"/>
    <w:rsid w:val="00CD2A31"/>
    <w:rsid w:val="00CE1A9B"/>
    <w:rsid w:val="00CE612D"/>
    <w:rsid w:val="00CF1212"/>
    <w:rsid w:val="00CF1BF0"/>
    <w:rsid w:val="00CF38D9"/>
    <w:rsid w:val="00D03440"/>
    <w:rsid w:val="00D03954"/>
    <w:rsid w:val="00D053EB"/>
    <w:rsid w:val="00D143CF"/>
    <w:rsid w:val="00D15CA7"/>
    <w:rsid w:val="00D17D8E"/>
    <w:rsid w:val="00D30B8A"/>
    <w:rsid w:val="00D34B68"/>
    <w:rsid w:val="00D45B2E"/>
    <w:rsid w:val="00D46658"/>
    <w:rsid w:val="00D550FB"/>
    <w:rsid w:val="00D56883"/>
    <w:rsid w:val="00D575A7"/>
    <w:rsid w:val="00D63403"/>
    <w:rsid w:val="00D66E7F"/>
    <w:rsid w:val="00D8622C"/>
    <w:rsid w:val="00D948AD"/>
    <w:rsid w:val="00D96EC6"/>
    <w:rsid w:val="00D970D5"/>
    <w:rsid w:val="00D977A5"/>
    <w:rsid w:val="00DA0E49"/>
    <w:rsid w:val="00DA4569"/>
    <w:rsid w:val="00DB13ED"/>
    <w:rsid w:val="00DB3578"/>
    <w:rsid w:val="00DB5327"/>
    <w:rsid w:val="00DC52F1"/>
    <w:rsid w:val="00DC5DF3"/>
    <w:rsid w:val="00DD12AD"/>
    <w:rsid w:val="00DD15CF"/>
    <w:rsid w:val="00DD3E4C"/>
    <w:rsid w:val="00DE14AA"/>
    <w:rsid w:val="00DE189D"/>
    <w:rsid w:val="00DE7C9C"/>
    <w:rsid w:val="00DE7EAB"/>
    <w:rsid w:val="00DF05B2"/>
    <w:rsid w:val="00DF1471"/>
    <w:rsid w:val="00E05788"/>
    <w:rsid w:val="00E32964"/>
    <w:rsid w:val="00E3638D"/>
    <w:rsid w:val="00E436D5"/>
    <w:rsid w:val="00E519DA"/>
    <w:rsid w:val="00E5501F"/>
    <w:rsid w:val="00E560F5"/>
    <w:rsid w:val="00E6144E"/>
    <w:rsid w:val="00E6576B"/>
    <w:rsid w:val="00E665D0"/>
    <w:rsid w:val="00E85B43"/>
    <w:rsid w:val="00E968D7"/>
    <w:rsid w:val="00EA0B8E"/>
    <w:rsid w:val="00EA1D16"/>
    <w:rsid w:val="00EA45D8"/>
    <w:rsid w:val="00EA6879"/>
    <w:rsid w:val="00EB5948"/>
    <w:rsid w:val="00EC2B7C"/>
    <w:rsid w:val="00EC3EE5"/>
    <w:rsid w:val="00ED2059"/>
    <w:rsid w:val="00ED24CB"/>
    <w:rsid w:val="00ED3F3F"/>
    <w:rsid w:val="00ED5C37"/>
    <w:rsid w:val="00ED5FEE"/>
    <w:rsid w:val="00ED7940"/>
    <w:rsid w:val="00EE5625"/>
    <w:rsid w:val="00EF26C3"/>
    <w:rsid w:val="00F013DD"/>
    <w:rsid w:val="00F06069"/>
    <w:rsid w:val="00F10D09"/>
    <w:rsid w:val="00F13DAD"/>
    <w:rsid w:val="00F14CA4"/>
    <w:rsid w:val="00F222AC"/>
    <w:rsid w:val="00F232FC"/>
    <w:rsid w:val="00F2495A"/>
    <w:rsid w:val="00F31DAB"/>
    <w:rsid w:val="00F33EA9"/>
    <w:rsid w:val="00F41D79"/>
    <w:rsid w:val="00F42546"/>
    <w:rsid w:val="00F43651"/>
    <w:rsid w:val="00F44445"/>
    <w:rsid w:val="00F446DC"/>
    <w:rsid w:val="00F44B7C"/>
    <w:rsid w:val="00F50915"/>
    <w:rsid w:val="00F53DE1"/>
    <w:rsid w:val="00F560C1"/>
    <w:rsid w:val="00F57B7F"/>
    <w:rsid w:val="00F66259"/>
    <w:rsid w:val="00F71210"/>
    <w:rsid w:val="00F73B00"/>
    <w:rsid w:val="00F816AF"/>
    <w:rsid w:val="00F847F9"/>
    <w:rsid w:val="00F87766"/>
    <w:rsid w:val="00F93714"/>
    <w:rsid w:val="00FA5C13"/>
    <w:rsid w:val="00FB07D8"/>
    <w:rsid w:val="00FB1AA3"/>
    <w:rsid w:val="00FB478E"/>
    <w:rsid w:val="00FB4B36"/>
    <w:rsid w:val="00FB531B"/>
    <w:rsid w:val="00FB7E7F"/>
    <w:rsid w:val="00FC37B9"/>
    <w:rsid w:val="00FD0292"/>
    <w:rsid w:val="00FD2A61"/>
    <w:rsid w:val="00FD59B9"/>
    <w:rsid w:val="00FD6CC9"/>
    <w:rsid w:val="00FD7C1D"/>
    <w:rsid w:val="00FE0CFD"/>
    <w:rsid w:val="00FE2AFE"/>
    <w:rsid w:val="00FE37AF"/>
    <w:rsid w:val="00FE4ED1"/>
    <w:rsid w:val="00FF4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FE7149"/>
  <w15:docId w15:val="{5540A82E-20C5-48B7-B5EB-702E35264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4267"/>
    <w:rPr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4B31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B31C3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33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dataa10</dc:creator>
  <cp:lastModifiedBy>msku</cp:lastModifiedBy>
  <cp:revision>27</cp:revision>
  <cp:lastPrinted>2022-12-29T08:16:00Z</cp:lastPrinted>
  <dcterms:created xsi:type="dcterms:W3CDTF">2023-01-13T12:38:00Z</dcterms:created>
  <dcterms:modified xsi:type="dcterms:W3CDTF">2023-02-23T10:50:00Z</dcterms:modified>
</cp:coreProperties>
</file>